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Milan</w:t>
      </w:r>
    </w:p>
    <w:bookmarkStart w:id="20" w:name="X7ae7dc5b1320a31bbf15427c5df6b54bf820fc8"/>
    <w:p>
      <w:pPr>
        <w:pStyle w:val="Heading1"/>
      </w:pPr>
      <w:r>
        <w:t xml:space="preserve">Cover Letter for Aerospace Engineer Position in Italy Milan</w:t>
      </w:r>
    </w:p>
    <w:p>
      <w:pPr>
        <w:pStyle w:val="FirstParagraph"/>
      </w:pPr>
      <w:r>
        <w:rPr>
          <w:bCs/>
          <w:b/>
        </w:rPr>
        <w:t xml:space="preserve">Dear Hiring Manager,</w:t>
      </w:r>
    </w:p>
    <w:p>
      <w:pPr>
        <w:pStyle w:val="BodyText"/>
      </w:pPr>
      <w:r>
        <w:t xml:space="preserve">I am writing to express my enthusiastic interest in the Aerospace Engineer position at [Company Name] in Milan, Italy. As a highly motivated and technically proficient aerospace engineer with a strong background in aerodynamics, propulsion systems, and advanced aircraft design, I am eager to contribute my expertise to the vibrant aerospace industry of Italy Milan. This opportunity aligns perfectly with my professional aspirations and passion for innovation in aviation technology.</w:t>
      </w:r>
    </w:p>
    <w:p>
      <w:pPr>
        <w:pStyle w:val="BodyText"/>
      </w:pPr>
      <w:r>
        <w:t xml:space="preserve">Italy has long been a leader in engineering excellence, particularly in Milan—a city that serves as a global hub for cutting-edge research, technological development, and industrial collaboration. The presence of renowned aerospace institutions such as the Politecnico di Milano, Leonardo S.p.A., and Alenia Aermacchi underscores the region’s commitment to advancing aerospace solutions. I am particularly inspired by Italy’s role in shaping sustainable aviation through initiatives like the European Union’s Green Deal and its focus on reducing carbon emissions. My career has been driven by a desire to contribute to such forward-thinking projects, and I am confident that Milan’s dynamic aerospace ecosystem will provide the ideal environment for me to thrive.</w:t>
      </w:r>
    </w:p>
    <w:p>
      <w:pPr>
        <w:pStyle w:val="BodyText"/>
      </w:pPr>
      <w:r>
        <w:t xml:space="preserve">With over [X years] of experience in aerospace engineering, I have developed a comprehensive skill set in computational fluid dynamics (CFD), finite element analysis (FEA), and systems integration. My work at [Previous Company/Institution] involved designing and optimizing aircraft components for improved performance under extreme conditions, which required a deep understanding of both theoretical principles and practical applications. For instance, I led a team to develop a lightweight composite wing structure for a regional jet, resulting in a 15% reduction in fuel consumption. This achievement not only enhanced the aircraft’s efficiency but also aligned with global sustainability goals—a priority that resonates strongly with Italy Milan’s vision for the future of aviation.</w:t>
      </w:r>
    </w:p>
    <w:p>
      <w:pPr>
        <w:pStyle w:val="BodyText"/>
      </w:pPr>
      <w:r>
        <w:t xml:space="preserve">My academic background, including a [Degree] in Aerospace Engineering from [University Name], has equipped me with a solid foundation in aerodynamics, thermodynamics, and materials science. During my studies, I collaborated on research projects focused on next-generation propulsion systems and autonomous flight technologies. One notable project involved simulating the aerodynamic behavior of a hypersonic vehicle using ANSYS Fluent, which honed my ability to translate complex scientific concepts into actionable engineering solutions. These experiences have cultivated my analytical rigor and creativity, qualities that I believe are essential for tackling the challenges faced by aerospace engineers in Italy Milan.</w:t>
      </w:r>
    </w:p>
    <w:p>
      <w:pPr>
        <w:pStyle w:val="BodyText"/>
      </w:pPr>
      <w:r>
        <w:t xml:space="preserve">What draws me specifically to this role is the opportunity to work within a culture that values innovation, precision, and collaboration. Italy Milan is home to some of the most prestigious engineering firms and research centers in Europe, where interdisciplinary teamwork drives breakthroughs. I am particularly interested in contributing to [Company Name]’s projects related to [specific area, e.g., electric propulsion systems or satellite technology], as these align with my technical expertise and interest in advancing aerospace technologies. I am also eager to learn from the region’s rich engineering heritage while bringing fresh perspectives shaped by my international experiences.</w:t>
      </w:r>
    </w:p>
    <w:p>
      <w:pPr>
        <w:pStyle w:val="BodyText"/>
      </w:pPr>
      <w:r>
        <w:t xml:space="preserve">Throughout my career, I have consistently demonstrated a commitment to excellence, whether through rigorous testing of aircraft prototypes or mentoring junior engineers. My ability to communicate complex technical concepts clearly and work effectively in diverse teams has been instrumental in the success of multiple projects. For example, during a recent collaboration with an Italian aerospace consortium, I facilitated cross-border knowledge exchange between engineers from Italy and Germany, resulting in the development of a more efficient turbine blade design. This experience highlighted the value of cultural adaptability and open communication—traits I believe are critical for thriving in Milan’s collaborative engineering environment.</w:t>
      </w:r>
    </w:p>
    <w:p>
      <w:pPr>
        <w:pStyle w:val="BodyText"/>
      </w:pPr>
      <w:r>
        <w:t xml:space="preserve">I am particularly drawn to Italy Milan because of its unique blend of historical significance and modern innovation. The city’s iconic landmarks, such as the Duomo and La Scala, coexist with state-of-the-art facilities like the Leonardo Research Center. This juxtaposition reflects the spirit of aerospace engineering itself—where tradition meets cutting-edge technology to push boundaries. I am excited about the possibility of contributing to Milan’s legacy as a center for aerospace excellence while also embracing its vibrant cultural landscape.</w:t>
      </w:r>
    </w:p>
    <w:p>
      <w:pPr>
        <w:pStyle w:val="BodyText"/>
      </w:pPr>
      <w:r>
        <w:t xml:space="preserve">As an Aerospace Engineer, I am driven by the challenge of solving complex problems and creating solutions that redefine what is possible in aviation. The opportunity to work at [Company Name] in Italy Milan represents a pivotal step in my career, where I can leverage my technical expertise, creativity, and passion for engineering to make a meaningful impact. I am confident that my skills and experiences align with the needs of your team, and I am eager to bring my dedication to innovation and quality to your organization.</w:t>
      </w:r>
    </w:p>
    <w:p>
      <w:pPr>
        <w:pStyle w:val="BodyText"/>
      </w:pPr>
      <w:r>
        <w:t xml:space="preserve">Thank you for considering my application. I would welcome the opportunity to discuss how my background, skills, and enthusiasm for aerospace engineering can contribute to [Company Name]’s mission in Italy Milan. I am available at your convenience for an interview and can be reached at [Your Phone Number] or [Your Email Address].</w:t>
      </w:r>
    </w:p>
    <w:p>
      <w:pPr>
        <w:pStyle w:val="BodyText"/>
      </w:pPr>
      <w:r>
        <w:t xml:space="preserve">Sincerely,</w:t>
      </w:r>
      <w:r>
        <w:br/>
      </w:r>
      <w:r>
        <w:rPr>
          <w:bCs/>
          <w:b/>
        </w:rPr>
        <w:t xml:space="preserve">[Your Full Name]</w:t>
      </w:r>
      <w:r>
        <w:br/>
      </w:r>
      <w:r>
        <w:t xml:space="preserve">Aerospace Engineer</w:t>
      </w:r>
      <w:r>
        <w:br/>
      </w:r>
      <w:r>
        <w:t xml:space="preserve">[Your Contact Information]</w:t>
      </w:r>
      <w:r>
        <w:br/>
      </w:r>
      <w:r>
        <w:t xml:space="preserve">[LinkedIn Profile/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Italy Milan</dc:title>
  <dc:creator/>
  <dc:language>en</dc:language>
  <cp:keywords/>
  <dcterms:created xsi:type="dcterms:W3CDTF">2026-07-23T12:08:28Z</dcterms:created>
  <dcterms:modified xsi:type="dcterms:W3CDTF">2026-07-23T12:08:28Z</dcterms:modified>
</cp:coreProperties>
</file>

<file path=docProps/custom.xml><?xml version="1.0" encoding="utf-8"?>
<Properties xmlns="http://schemas.openxmlformats.org/officeDocument/2006/custom-properties" xmlns:vt="http://schemas.openxmlformats.org/officeDocument/2006/docPropsVTypes"/>
</file>